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Product User Manual serves as a comprehensive guide for service providers involved in generating standardised land use and land cover (LU/LC) maps under the Copernicus Urban Atlas programme. It specifically addresses the methodology for mapping and updating the Urban Atlas for the reference years 2012 and 2018, covering over 800 Functional Urban Areas (FUAs) across the EU, EFTA, Western Balkans, the UK, and Turkey. The manual details product specifications, mapping guidelines, and the LU/LC nomenclature required for creating congruent, comparable, and high-quality Urban Atlas products, including additional layers such as the Street Tree Layer and Digital Height Model.</dc:description>
  <cp:keywords>Functional Urban Area (FUA), Land Use/Land Cover (LU/LC) change detection, Street Tree Layer (STL), Digital Height Model (DHM), Minimum Mapping Unit (MMU), Imperviousness/soil sealing density, ETRS89 Lambert Azimuthal Equal Area (LAEA), Geometric adaptation of navigation data, Overall classification accuracy assessment, Very High Resolution (VHR) imagery</cp:keywords>
  <dcterms:created xsi:type="dcterms:W3CDTF">2025-09-29T12:00:06Z</dcterms:created>
  <dcterms:modified xsi:type="dcterms:W3CDTF">2025-09-29T12: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